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769820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11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Artur Łukaszewski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Agnieszka Łukaszewska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Cały dzień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